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4.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t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networks, they are agents: acting, tracing, and listening within a network. On the other hand, since databases are indeed listening, to what extent can we think of them as listening to themselves listening? Bringing back Lucier and his room, I would like to address this question with another aspect of the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the</w:t>
      </w:r>
      <w:r>
        <w:t xml:space="preserve"> </w:t>
      </w:r>
      <w:r>
        <w:t xml:space="preserve">‘</w:t>
      </w:r>
      <w:r>
        <w:t xml:space="preserve">self</w:t>
      </w:r>
      <w:r>
        <w:t xml:space="preserve">’</w:t>
      </w:r>
      <w:r>
        <w:t xml:space="preserve"> </w:t>
      </w:r>
      <w:r>
        <w:t xml:space="preserve">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 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Is this not the resonance of a return? Work returning as the interrupted resonance of its own unworking?</w:t>
      </w:r>
    </w:p>
    <w:p>
      <w:pPr>
        <w:pStyle w:val="CaptionedFigure"/>
      </w:pPr>
      <w:bookmarkStart w:id="201" w:name="img:work"/>
      <w:r>
        <w:drawing>
          <wp:inline>
            <wp:extent cx="5334000" cy="4290391"/>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334000" cy="4290391"/>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arrows), in relation to the first two models with which databases were designed: hierarchical (right) and network (left).</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 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w:t>
      </w:r>
      <w:r>
        <w:t xml:space="preserve">Therefore, by understanding resonant networks in terms of community we can speak of an exposure of selves, or a self-exposure, between humans and nonhumans in a liminality can be thought of as a skin. Not in the sense of a layer that separates the interior form the exterior of a body, or, for that matter, as a surface under which or over which two selves can connect. For this would would make us fall out of Latour’s definition of the network. This skin is not a surface, but it can be thought of as a texture; not a layer, but an interweaving of minuscular threads that, in their own locality are fragile, but due to their reticulated structure expand into a redundancy of fragilities that prevents concepts such as unity, concentration, or purity, to enter into the picture. Within this quality of incompleteness, which relates to suspension, but also to fracture, instability, and unpredictability, is how the symmetry of this teleology of work also relates to communication. Understood as the being in common of singularities: “communication is the unworking of work that is social, economic, technical, and institutional</w:t>
      </w:r>
      <w:r>
        <w:t xml:space="preserve"> </w:t>
      </w:r>
      <w:r>
        <w:t xml:space="preserve">(Nancy 1991, p. 31)</w:t>
      </w:r>
      <w:r>
        <w:t xml:space="preserve">. I am tempted here to suggest that it communication, as well as community, is also the unworking of work that is resonant.</w:t>
      </w:r>
    </w:p>
    <w:p>
      <w:pPr>
        <w:pStyle w:val="CaptionedFigure"/>
      </w:pPr>
      <w:bookmarkStart w:id="204" w:name="img:unwork"/>
      <w:r>
        <w:drawing>
          <wp:inline>
            <wp:extent cx="1193800" cy="9398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1193800" cy="9398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w:t>
      </w:r>
    </w:p>
    <w:p>
      <w:pPr>
        <w:pStyle w:val="BodyText"/>
      </w:pPr>
      <w:r>
        <w:t xml:space="preserve">(A process which composes itself as process),</w:t>
      </w:r>
    </w:p>
    <w:p>
      <w:pPr>
        <w:pStyle w:val="BodyText"/>
      </w:pPr>
      <w:r>
        <w:t xml:space="preserve">In the network model, the nodes within the network are connected and associated to each other, that is, the</w:t>
      </w:r>
      <w:r>
        <w:t xml:space="preserve"> </w:t>
      </w:r>
      <w:r>
        <w:t xml:space="preserve">‘</w:t>
      </w:r>
      <w:r>
        <w:t xml:space="preserve">work</w:t>
      </w:r>
      <w:r>
        <w:t xml:space="preserve">’</w:t>
      </w:r>
      <w:r>
        <w:t xml:space="preserve"> </w:t>
      </w:r>
      <w:r>
        <w:t xml:space="preserve">of agents in Latour’s terminology. As I describe earlier, Latour’s network encompasses the human and the nonhuman:</w:t>
      </w:r>
    </w:p>
    <w:p>
      <w:pPr>
        <w:pStyle w:val="BodyText"/>
      </w:pPr>
      <w:r>
        <w:t xml:space="preserve">Agency, therefore, is what is in common across all nodes. However, a crucial distinction appears if we understand this agency as a form of</w:t>
      </w:r>
      <w:r>
        <w:t xml:space="preserve"> </w:t>
      </w:r>
      <w:r>
        <w:t xml:space="preserve">‘</w:t>
      </w:r>
      <w:r>
        <w:t xml:space="preserve">networking,</w:t>
      </w:r>
      <w:r>
        <w:t xml:space="preserve">’</w:t>
      </w:r>
      <w:r>
        <w:t xml:space="preserve"> </w:t>
      </w:r>
      <w:r>
        <w:t xml:space="preserve">that is, as the way this web of associations and connections works:</w:t>
      </w:r>
      <w:r>
        <w:t xml:space="preserve"> </w:t>
      </w:r>
      <w:r>
        <w:t xml:space="preserve">In other words, consider the graph that I include here (See Figure</w:t>
      </w:r>
      <w:r>
        <w:t xml:space="preserve"> </w:t>
      </w:r>
      <w:hyperlink w:anchor="img:work">
        <w:r>
          <w:rPr>
            <w:rStyle w:val="Hyperlink"/>
          </w:rPr>
          <w:t xml:space="preserve">5.1</w:t>
        </w:r>
      </w:hyperlink>
      <w:r>
        <w:t xml:space="preserve">).</w:t>
      </w:r>
    </w:p>
    <w:p>
      <w:pPr>
        <w:pStyle w:val="BodyText"/>
      </w:pPr>
      <w:r>
        <w:t xml:space="preserve">“</w:t>
      </w:r>
      <w:r>
        <w:t xml:space="preserve">extend the word actor -or actant- to non-human, non individual entities</w:t>
      </w:r>
      <w:r>
        <w:t xml:space="preserve">”</w:t>
      </w:r>
      <w:r>
        <w:t xml:space="preserve"> </w:t>
      </w:r>
      <w:r>
        <w:t xml:space="preserve">(Latour 1990, p. 2)</w:t>
      </w:r>
      <w:r>
        <w:t xml:space="preserve">.</w:t>
      </w:r>
    </w:p>
    <w:p>
      <w:pPr>
        <w:pStyle w:val="BodyText"/>
      </w:pPr>
      <w:r>
        <w:t xml:space="preserve">“</w:t>
      </w:r>
      <w:r>
        <w:t xml:space="preserve">The notion of network allows us to lift the tyranny of social theorists and to regain some margin of manoeuvers between the ingredients of society —its vertical space, its hierarchy, its layering, its macro scale, its wholeness, its overarching character— and how these features are achieved and which stuff they are made of</w:t>
      </w:r>
      <w:r>
        <w:t xml:space="preserve">”</w:t>
      </w:r>
      <w:r>
        <w:t xml:space="preserve"> </w:t>
      </w:r>
      <w:r>
        <w:t xml:space="preserve">(Latour 1990, p. 5)</w:t>
      </w:r>
      <w:r>
        <w:t xml:space="preserve">.</w:t>
      </w:r>
    </w:p>
    <w:p>
      <w:pPr>
        <w:pStyle w:val="BodyText"/>
      </w:pPr>
      <w:r>
        <w:t xml:space="preserve">“</w:t>
      </w:r>
      <w:r>
        <w:t xml:space="preserve">how these features are achieved and which stuff they are made of.The notion of network, in its barest topological outline, allows us already to reshuffle spatial metaphors that have rendered the study of society-nature so difficult: close and far, up and down, local and global, inside and outside. They are replaced by associations and connections (which AT does not have to qualify as being either social or natural or technical as I will show below) . This is not to say that there is nothing like</w:t>
      </w:r>
      <w:r>
        <w:t xml:space="preserve"> </w:t>
      </w:r>
      <w:r>
        <w:t xml:space="preserve">“</w:t>
      </w:r>
      <w:r>
        <w:t xml:space="preserve">macro</w:t>
      </w:r>
      <w:r>
        <w:t xml:space="preserve">”</w:t>
      </w:r>
      <w:r>
        <w:t xml:space="preserve"> </w:t>
      </w:r>
      <w:r>
        <w:t xml:space="preserve">society, or</w:t>
      </w:r>
      <w:r>
        <w:t xml:space="preserve"> </w:t>
      </w:r>
      <w:r>
        <w:t xml:space="preserve">“</w:t>
      </w:r>
      <w:r>
        <w:t xml:space="preserve">outside</w:t>
      </w:r>
      <w:r>
        <w:t xml:space="preserve">”</w:t>
      </w:r>
      <w:r>
        <w:t xml:space="preserve"> </w:t>
      </w:r>
      <w:r>
        <w:t xml:space="preserve">nature as the AT is often accused to, but that in order to obtain the effects of distance, proximity, hierarchies, connectedness, outsiderness and surfaces, an enormous supplementary work has to be done. This work however is not captured by the topological notion of network no matter how sophisticated we wish to make it.</w:t>
      </w:r>
      <w:r>
        <w:t xml:space="preserve">”</w:t>
      </w:r>
      <w:r>
        <w:t xml:space="preserve"> </w:t>
      </w:r>
      <w:r>
        <w:t xml:space="preserve">(Latour 1990, p. 6)</w:t>
      </w:r>
    </w:p>
    <w:p>
      <w:pPr>
        <w:pStyle w:val="BodyText"/>
      </w:pPr>
      <w:r>
        <w:t xml:space="preserve">“. 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 </w:t>
      </w:r>
      <w:r>
        <w:t xml:space="preserve">(Latour 1990, p. 7)</w:t>
      </w:r>
    </w:p>
    <w:p>
      <w:pPr>
        <w:pStyle w:val="BodyText"/>
      </w:pPr>
      <w:r>
        <w:t xml:space="preserve">HYBRIDS: extending semiotics to things instead of limiting it to meaning</w:t>
      </w:r>
    </w:p>
    <w:p>
      <w:pPr>
        <w:pStyle w:val="BodyText"/>
      </w:pPr>
      <w:r>
        <w:t xml:space="preserve">“</w:t>
      </w:r>
      <w:r>
        <w:t xml:space="preserve">What really matters is that it is an elevation instead of a reduction and that the new hybrid status give to all entities both the action, variety and circulating existence recognized in the study of textual characters and also the reality, solidity, externality that was recognized in things</w:t>
      </w:r>
      <w:r>
        <w:t xml:space="preserve"> </w:t>
      </w:r>
      <w:r>
        <w:t xml:space="preserve">“</w:t>
      </w:r>
      <w:r>
        <w:t xml:space="preserve">out of</w:t>
      </w:r>
      <w:r>
        <w:t xml:space="preserve">”</w:t>
      </w:r>
      <w:r>
        <w:t xml:space="preserve"> </w:t>
      </w:r>
      <w:r>
        <w:t xml:space="preserve">our representations. What is lost is the absolute distinction between representation and things -but such is exactly what AT wishes to redistribute through what I call a counter-copernican revolution</w:t>
      </w:r>
      <w:r>
        <w:t xml:space="preserve">”</w:t>
      </w:r>
      <w:r>
        <w:t xml:space="preserve"> </w:t>
      </w:r>
      <w:r>
        <w:t xml:space="preserve">(Latour 1990, p. 11)</w:t>
      </w:r>
      <w:r>
        <w:t xml:space="preserve">.</w:t>
      </w:r>
    </w:p>
    <w:p>
      <w:pPr>
        <w:pStyle w:val="Heading5"/>
      </w:pPr>
      <w:bookmarkStart w:id="205" w:name="database-community"/>
      <w:r>
        <w:t xml:space="preserve">Database Community</w:t>
      </w:r>
      <w:bookmarkEnd w:id="205"/>
    </w:p>
    <w:p>
      <w:pPr>
        <w:pStyle w:val="FirstParagraph"/>
      </w:pPr>
      <w:r>
        <w:t xml:space="preserve">The resistance of the skin represents, thus, the resistance of connectivity itself, that is, the resistance of a community.</w:t>
      </w:r>
    </w:p>
    <w:p>
      <w:pPr>
        <w:pStyle w:val="BodyText"/>
      </w:pPr>
      <w:r>
        <w:t xml:space="preserve">In the resonant network model I am proposing here database performers (or databasers) are human actors in the network, while nonhuman actors include the database.</w:t>
      </w:r>
    </w:p>
    <w:p>
      <w:pPr>
        <w:pStyle w:val="BodyText"/>
      </w:pPr>
      <w:r>
        <w:t xml:space="preserve">The resonant network, as an instantiation of a process of unworking, enables the thought of a database community to emerge. This community consists of ……………...</w:t>
      </w:r>
    </w:p>
    <w:p>
      <w:pPr>
        <w:pStyle w:val="BodyText"/>
      </w:pPr>
      <w:r>
        <w:t xml:space="preserve">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w:t>
      </w:r>
    </w:p>
    <w:p>
      <w:pPr>
        <w:pStyle w:val="BodyText"/>
      </w:pPr>
      <w:r>
        <w:t xml:space="preserve">In a database community, database music can be understood as a hybridly social and communicative event.</w:t>
      </w:r>
    </w:p>
    <w:p>
      <w:pPr>
        <w:pStyle w:val="BodyText"/>
      </w:pPr>
      <w:r>
        <w:t xml:space="preserve">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w:t>
      </w:r>
    </w:p>
    <w:p>
      <w:pPr>
        <w:pStyle w:val="BodyText"/>
      </w:pPr>
      <w:r>
        <w:t xml:space="preserve">Furthermore, database music is an instance of community,</w:t>
      </w:r>
    </w:p>
    <w:p>
      <w:pPr>
        <w:pStyle w:val="BodyText"/>
      </w:pPr>
      <w:r>
        <w:t xml:space="preserve">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w:t>
      </w:r>
    </w:p>
    <w:p>
      <w:pPr>
        <w:pStyle w:val="BodyText"/>
      </w:pPr>
      <w:r>
        <w:t xml:space="preserve">Therefore, the database community emerges as the unworking of databasers and databases.</w:t>
      </w:r>
    </w:p>
    <w:p>
      <w:pPr>
        <w:pStyle w:val="BodyText"/>
      </w:pPr>
      <w:r>
        <w:t xml:space="preserve">Database community can be considered as, precisely, the skin</w:t>
      </w:r>
    </w:p>
    <w:p>
      <w:pPr>
        <w:pStyle w:val="BodyText"/>
      </w:pPr>
      <w:r>
        <w:t xml:space="preserve">upon which the human and the nonhuman resonate, which amounts to —but never finalizes in— a musical event.</w:t>
      </w:r>
    </w:p>
    <w:p>
      <w:pPr>
        <w:pStyle w:val="Heading2"/>
      </w:pPr>
      <w:bookmarkStart w:id="206" w:name="section:Databases_And_Memory"/>
      <w:r>
        <w:t xml:space="preserve">Databases And Memory</w:t>
      </w:r>
      <w:bookmarkEnd w:id="206"/>
    </w:p>
    <w:p>
      <w:pPr>
        <w:pStyle w:val="Heading3"/>
      </w:pPr>
      <w:bookmarkStart w:id="207" w:name="funeslude"/>
      <w:r>
        <w:t xml:space="preserve">Interlude: Embodied Memory</w:t>
      </w:r>
      <w:bookmarkEnd w:id="20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8"/>
      </w:r>
      <w:r>
        <w:t xml:space="preserve"> </w:t>
      </w:r>
      <w:r>
        <w:t xml:space="preserve">he was secluded in a dark and enclosed space so as not to perceive the world.</w:t>
      </w:r>
      <w:r>
        <w:rPr>
          <w:rStyle w:val="FootnoteReference"/>
        </w:rPr>
        <w:footnoteReference w:id="209"/>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0"/>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1"/>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2"/>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3"/>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5" w:name="human"/>
      <w:r>
        <w:t xml:space="preserve">The Effraction Of The Trace</w:t>
      </w:r>
      <w:bookmarkEnd w:id="215"/>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6"/>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7" w:name="memory-as-breaching"/>
      <w:r>
        <w:t xml:space="preserve">Memory as Breaching</w:t>
      </w:r>
      <w:bookmarkEnd w:id="217"/>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8" w:name="breaching-and-différance"/>
      <w:r>
        <w:t xml:space="preserve">Breaching and</w:t>
      </w:r>
      <w:r>
        <w:t xml:space="preserve"> </w:t>
      </w:r>
      <w:r>
        <w:rPr>
          <w:i/>
        </w:rPr>
        <w:t xml:space="preserve">différance</w:t>
      </w:r>
      <w:bookmarkEnd w:id="218"/>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9" w:name="hypomnesis-and-the-mystic-pad"/>
      <w:r>
        <w:t xml:space="preserve">Hypomnesis and the Mystic Pad</w:t>
      </w:r>
      <w:bookmarkEnd w:id="219"/>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0" w:name="nonhuman-authors"/>
      <w:r>
        <w:t xml:space="preserve">Nonhuman Authors</w:t>
      </w:r>
      <w:bookmarkEnd w:id="220"/>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nt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nt</w:t>
      </w:r>
      <w:r>
        <w:t xml:space="preserve"> </w:t>
      </w:r>
      <w:r>
        <w:t xml:space="preserve">“</w:t>
      </w:r>
      <w:r>
        <w:t xml:space="preserve">system of relations between strata.</w:t>
      </w:r>
      <w:r>
        <w:t xml:space="preserve">”</w:t>
      </w:r>
    </w:p>
    <w:p>
      <w:pPr>
        <w:pStyle w:val="Heading5"/>
      </w:pPr>
      <w:bookmarkStart w:id="221" w:name="database-as-agents"/>
      <w:r>
        <w:t xml:space="preserve">Database as Agents</w:t>
      </w:r>
      <w:bookmarkEnd w:id="221"/>
    </w:p>
    <w:p>
      <w:pPr>
        <w:pStyle w:val="FirstParagraph"/>
      </w:pPr>
      <w:r>
        <w:t xml:space="preserve">Therefore, if this resonant self can only emerge out of this system —or better, network— of relations, then, every resonant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nt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nt skin, whether it be of a human or a nonhuman, of a databaser or a database; a skin, but also an open resistance to the forces of change.</w:t>
      </w:r>
    </w:p>
    <w:p>
      <w:pPr>
        <w:pStyle w:val="Heading3"/>
      </w:pPr>
      <w:bookmarkStart w:id="222" w:name="archontic"/>
      <w:r>
        <w:t xml:space="preserve">The Archontic Principle</w:t>
      </w:r>
      <w:bookmarkEnd w:id="222"/>
    </w:p>
    <w:p>
      <w:pPr>
        <w:pStyle w:val="Heading5"/>
      </w:pPr>
      <w:bookmarkStart w:id="223" w:name="archives-and-memory"/>
      <w:r>
        <w:t xml:space="preserve">Archives and Memory</w:t>
      </w:r>
      <w:bookmarkEnd w:id="223"/>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4" w:name="hierarchies"/>
      <w:r>
        <w:t xml:space="preserve">Hierarchies</w:t>
      </w:r>
      <w:bookmarkEnd w:id="224"/>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5" w:name="archontic-principle"/>
      <w:r>
        <w:t xml:space="preserve">Archontic Principle</w:t>
      </w:r>
      <w:bookmarkEnd w:id="225"/>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6" w:name="patriarchy"/>
      <w:r>
        <w:t xml:space="preserve">Patriarchy</w:t>
      </w:r>
      <w:bookmarkEnd w:id="226"/>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7" w:name="institutional-passage"/>
      <w:r>
        <w:t xml:space="preserve">Institutional Passage</w:t>
      </w:r>
      <w:bookmarkEnd w:id="227"/>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8" w:name="authorities"/>
      <w:r>
        <w:t xml:space="preserve">Authorities</w:t>
      </w:r>
      <w:bookmarkEnd w:id="228"/>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9" w:name="anarchic-memory"/>
      <w:r>
        <w:t xml:space="preserve">Anarchic Memory</w:t>
      </w:r>
      <w:bookmarkEnd w:id="229"/>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0" w:name="collective-memory"/>
      <w:r>
        <w:t xml:space="preserve">Collective Memory</w:t>
      </w:r>
      <w:bookmarkEnd w:id="230"/>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1" w:name="writing-code"/>
      <w:r>
        <w:t xml:space="preserve">Writing Code</w:t>
      </w:r>
      <w:bookmarkEnd w:id="231"/>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2"/>
      </w:r>
    </w:p>
    <w:p>
      <w:pPr>
        <w:pStyle w:val="Heading5"/>
      </w:pPr>
      <w:bookmarkStart w:id="234" w:name="anarchic-computer-memory"/>
      <w:r>
        <w:t xml:space="preserve">Anarchic Computer Memory</w:t>
      </w:r>
      <w:bookmarkEnd w:id="23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5" w:name="spectrality"/>
      <w:r>
        <w:t xml:space="preserve">The Spectral Database</w:t>
      </w:r>
      <w:bookmarkEnd w:id="23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6" w:name="computer-memory-and-writing"/>
      <w:r>
        <w:t xml:space="preserve">Computer Memory and Writing</w:t>
      </w:r>
      <w:bookmarkEnd w:id="23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7" w:name="memory-replacement"/>
      <w:r>
        <w:t xml:space="preserve">Memory Replacement</w:t>
      </w:r>
      <w:bookmarkEnd w:id="23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8" w:name="anarchic-records"/>
      <w:r>
        <w:t xml:space="preserve">Anarchic Records</w:t>
      </w:r>
      <w:bookmarkEnd w:id="23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9"/>
      </w:r>
      <w:r>
        <w:t xml:space="preserve"> </w:t>
      </w:r>
      <w:r>
        <w:t xml:space="preserve">becomes an archivization process, that is, a process by which symbolic transcription leads to an ordered archive, i.e., a score.</w:t>
      </w:r>
      <w:r>
        <w:rPr>
          <w:rStyle w:val="FootnoteReference"/>
        </w:rPr>
        <w:footnoteReference w:id="241"/>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2" w:name="memory-and-framing"/>
      <w:r>
        <w:t xml:space="preserve">Memory and Framing</w:t>
      </w:r>
      <w:bookmarkEnd w:id="24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3" w:name="nonhuman-tympans"/>
      <w:r>
        <w:t xml:space="preserve">Nonhuman Tympans</w:t>
      </w:r>
      <w:bookmarkEnd w:id="24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4" w:name="spectrality-of-archives"/>
      <w:r>
        <w:t xml:space="preserve">Spectrality of Archives</w:t>
      </w:r>
      <w:bookmarkEnd w:id="24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5" w:name="spectrality-of-databases"/>
      <w:r>
        <w:t xml:space="preserve">Spectrality of Databases</w:t>
      </w:r>
      <w:bookmarkEnd w:id="24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6" w:name="agency-of-the-uncanny"/>
      <w:r>
        <w:t xml:space="preserve">Agency of the Uncanny</w:t>
      </w:r>
      <w:bookmarkEnd w:id="24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7" w:name="section:Performativity_Of_Databases"/>
      <w:r>
        <w:t xml:space="preserve">Performativity Of Databases</w:t>
      </w:r>
      <w:bookmarkEnd w:id="247"/>
    </w:p>
    <w:p>
      <w:pPr>
        <w:pStyle w:val="Heading3"/>
      </w:pPr>
      <w:bookmarkStart w:id="248" w:name="gender"/>
      <w:r>
        <w:t xml:space="preserve">Gendered Database</w:t>
      </w:r>
      <w:bookmarkEnd w:id="24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9" w:name="skin-of-the-database"/>
      <w:r>
        <w:t xml:space="preserve">Skin of the Database</w:t>
      </w:r>
      <w:bookmarkEnd w:id="24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0" w:name="expressing-nothing"/>
      <w:r>
        <w:t xml:space="preserve">Expressing Nothing</w:t>
      </w:r>
      <w:bookmarkEnd w:id="250"/>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1" w:name="a-historical-situation"/>
      <w:r>
        <w:t xml:space="preserve">A Historical Situation</w:t>
      </w:r>
      <w:bookmarkEnd w:id="25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2" w:name="subversive-repetition"/>
      <w:r>
        <w:t xml:space="preserve">Subversive Repetition</w:t>
      </w:r>
      <w:bookmarkEnd w:id="25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3" w:name="gendered-database"/>
      <w:r>
        <w:t xml:space="preserve">Gendered Database</w:t>
      </w:r>
      <w:bookmarkEnd w:id="25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4" w:name="limits"/>
      <w:r>
        <w:t xml:space="preserve">Towards The Limits</w:t>
      </w:r>
      <w:bookmarkEnd w:id="254"/>
    </w:p>
    <w:p>
      <w:pPr>
        <w:pStyle w:val="Heading5"/>
      </w:pPr>
      <w:bookmarkStart w:id="255" w:name="exposure"/>
      <w:r>
        <w:t xml:space="preserve">Exposure</w:t>
      </w:r>
      <w:bookmarkEnd w:id="25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6" w:name="anarchic-touch"/>
      <w:r>
        <w:t xml:space="preserve">Anarchic Touch</w:t>
      </w:r>
      <w:bookmarkEnd w:id="256"/>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7" w:name="communities-of-skin"/>
      <w:r>
        <w:t xml:space="preserve">Communities of Skin</w:t>
      </w:r>
      <w:bookmarkEnd w:id="25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8" w:name="hybrid-pluralities"/>
      <w:r>
        <w:t xml:space="preserve">Hybrid Pluralities</w:t>
      </w:r>
      <w:bookmarkEnd w:id="25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9" w:name="style"/>
      <w:r>
        <w:t xml:space="preserve">Contingencies Of Style</w:t>
      </w:r>
      <w:bookmarkEnd w:id="25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0" w:name="style-and-timbre"/>
      <w:r>
        <w:t xml:space="preserve">Style and Timbre</w:t>
      </w:r>
      <w:bookmarkEnd w:id="260"/>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1"/>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2" w:name="endless-databases"/>
      <w:r>
        <w:t xml:space="preserve">Endless Databases</w:t>
      </w:r>
      <w:bookmarkEnd w:id="262"/>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3" w:name="database-and-chaos"/>
      <w:r>
        <w:t xml:space="preserve">Database and Chaos</w:t>
      </w:r>
      <w:bookmarkEnd w:id="263"/>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5" w:name="img:lorenz_plotter"/>
      <w:r>
        <w:t xml:space="preserve">[img:lorenz_plotter]</w:t>
      </w:r>
      <w:bookmarkEnd w:id="265"/>
    </w:p>
    <w:p>
      <w:pPr>
        <w:pStyle w:val="BodyText"/>
      </w:pPr>
      <w:r>
        <w:t xml:space="preserve">Plotting of the Lorenz system in Pure Data.</w:t>
      </w:r>
    </w:p>
    <w:p>
      <w:pPr>
        <w:pStyle w:val="Heading5"/>
      </w:pPr>
      <w:bookmarkStart w:id="266" w:name="fractality"/>
      <w:r>
        <w:t xml:space="preserve">Fractality</w:t>
      </w:r>
      <w:bookmarkEnd w:id="26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7" w:name="a-music-work-as-a-singularity"/>
      <w:r>
        <w:t xml:space="preserve">A Music Work as a Singularity</w:t>
      </w:r>
      <w:bookmarkEnd w:id="267"/>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8" w:name="arbitrariness"/>
      <w:r>
        <w:t xml:space="preserve">Arbitrariness</w:t>
      </w:r>
      <w:bookmarkEnd w:id="268"/>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9" w:name="inoperative-style"/>
      <w:r>
        <w:t xml:space="preserve">Inoperative Style</w:t>
      </w:r>
      <w:bookmarkEnd w:id="269"/>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0" w:name="authority"/>
      <w:r>
        <w:t xml:space="preserve">A Specter Of Authority</w:t>
      </w:r>
      <w:bookmarkEnd w:id="27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1" w:name="the-name"/>
      <w:r>
        <w:t xml:space="preserve">The Name</w:t>
      </w:r>
      <w:bookmarkEnd w:id="27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3" w:name="dictionaries"/>
      <w:r>
        <w:t xml:space="preserve">Dictionaries</w:t>
      </w:r>
      <w:bookmarkEnd w:id="273"/>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4" w:name="artistry"/>
      <w:r>
        <w:t xml:space="preserve">Artistry</w:t>
      </w:r>
      <w:bookmarkEnd w:id="27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6"/>
      </w:r>
    </w:p>
    <w:p>
      <w:pPr>
        <w:pStyle w:val="Heading5"/>
      </w:pPr>
      <w:bookmarkStart w:id="277" w:name="the-work-of-mice"/>
      <w:r>
        <w:t xml:space="preserve">The Work of Mice</w:t>
      </w:r>
      <w:bookmarkEnd w:id="27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8" w:name="section:Rethinking_Composition"/>
      <w:r>
        <w:t xml:space="preserve">Rethinking Composition</w:t>
      </w:r>
      <w:bookmarkEnd w:id="278"/>
    </w:p>
    <w:p>
      <w:pPr>
        <w:pStyle w:val="Heading3"/>
      </w:pPr>
      <w:bookmarkStart w:id="279" w:name="performance"/>
      <w:r>
        <w:t xml:space="preserve">Interlude: Hyperbolic Reactions</w:t>
      </w:r>
      <w:bookmarkEnd w:id="279"/>
    </w:p>
    <w:p>
      <w:pPr>
        <w:pStyle w:val="Heading5"/>
      </w:pPr>
      <w:bookmarkStart w:id="280" w:name="imagining-composers"/>
      <w:r>
        <w:t xml:space="preserve">Imagining Composers</w:t>
      </w:r>
      <w:bookmarkEnd w:id="28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1" w:name="composers-and-technology"/>
      <w:r>
        <w:t xml:space="preserve">Composers and Technology</w:t>
      </w:r>
      <w:bookmarkEnd w:id="281"/>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2" w:name="playing-with-shadows"/>
      <w:r>
        <w:t xml:space="preserve">Playing with Shadows</w:t>
      </w:r>
      <w:bookmarkEnd w:id="28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3" w:name="composers-without-computers"/>
      <w:r>
        <w:t xml:space="preserve">Composers Without Computers</w:t>
      </w:r>
      <w:bookmarkEnd w:id="28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4" w:name="databasing-without-computers"/>
      <w:r>
        <w:t xml:space="preserve">Databasing Without Computers</w:t>
      </w:r>
      <w:bookmarkEnd w:id="28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5" w:name="organic"/>
      <w:r>
        <w:t xml:space="preserve">Working Composition</w:t>
      </w:r>
      <w:bookmarkEnd w:id="28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6" w:name="the-work-problem"/>
      <w:r>
        <w:t xml:space="preserve">The Work Problem</w:t>
      </w:r>
      <w:bookmarkEnd w:id="28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7" w:name="working-rules"/>
      <w:r>
        <w:t xml:space="preserve">Working Rules</w:t>
      </w:r>
      <w:bookmarkEnd w:id="28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8" w:name="a-space-of-difference"/>
      <w:r>
        <w:t xml:space="preserve">A Space of Difference</w:t>
      </w:r>
      <w:bookmarkEnd w:id="28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9"/>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90" w:name="a-severed-work"/>
      <w:r>
        <w:t xml:space="preserve">A Severed Work</w:t>
      </w:r>
      <w:bookmarkEnd w:id="29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1" w:name="absorbption"/>
      <w:r>
        <w:t xml:space="preserve">Absorbption</w:t>
      </w:r>
      <w:bookmarkEnd w:id="291"/>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2" w:name="practice"/>
      <w:r>
        <w:t xml:space="preserve">The Composer As Navigator</w:t>
      </w:r>
      <w:bookmarkEnd w:id="29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3" w:name="querying-the-sieves"/>
      <w:r>
        <w:t xml:space="preserve">Querying the Sieves</w:t>
      </w:r>
      <w:bookmarkEnd w:id="29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4"/>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7"/>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8"/>
      </w:r>
    </w:p>
    <w:p>
      <w:pPr>
        <w:pStyle w:val="Heading5"/>
      </w:pPr>
      <w:bookmarkStart w:id="299" w:name="sound-synthesis-parenthesis"/>
      <w:r>
        <w:t xml:space="preserve">Sound Synthesis Parenthesis</w:t>
      </w:r>
      <w:bookmarkEnd w:id="299"/>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0"/>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2" w:name="algebraic-abstractions-for-freedom"/>
      <w:r>
        <w:t xml:space="preserve">Algebraic Abstractions for Freedom</w:t>
      </w:r>
      <w:bookmarkEnd w:id="302"/>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3" w:name="a-cosmic-vessel-and-an-armchair"/>
      <w:r>
        <w:t xml:space="preserve">A Cosmic Vessel and an Armchair</w:t>
      </w:r>
      <w:bookmarkEnd w:id="303"/>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4"/>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5" w:name="improv"/>
      <w:r>
        <w:t xml:space="preserve">The Database As Performer</w:t>
      </w:r>
      <w:bookmarkEnd w:id="305"/>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6" w:name="the-computer-as-a-musical-instrument"/>
      <w:r>
        <w:t xml:space="preserve">The Computer as a Musical Instrument</w:t>
      </w:r>
      <w:bookmarkEnd w:id="306"/>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7" w:name="a-minor-liberty"/>
      <w:r>
        <w:t xml:space="preserve">A Minor Liberty</w:t>
      </w:r>
      <w:bookmarkEnd w:id="307"/>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8" w:name="the-computer-as-a-player"/>
      <w:r>
        <w:t xml:space="preserve">The Computer as a Player</w:t>
      </w:r>
      <w:bookmarkEnd w:id="308"/>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9" w:name="programming-decisions"/>
      <w:r>
        <w:t xml:space="preserve">Programming Decisions</w:t>
      </w:r>
      <w:bookmarkEnd w:id="309"/>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0" w:name="anachronic-composers"/>
      <w:r>
        <w:t xml:space="preserve">Anachronic Composers</w:t>
      </w:r>
      <w:bookmarkEnd w:id="310"/>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1" w:name="section"/>
      <w:bookmarkEnd w:id="311"/>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2"/>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3" w:name="nonhuman-composers"/>
      <w:r>
        <w:t xml:space="preserve">Nonhuman composers</w:t>
      </w:r>
      <w:bookmarkEnd w:id="313"/>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4" w:name="fractured-works"/>
      <w:r>
        <w:t xml:space="preserve">Fractured Works</w:t>
      </w:r>
      <w:bookmarkEnd w:id="314"/>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5" w:name="databasing-vessel"/>
      <w:r>
        <w:t xml:space="preserve">Databasing Vessel</w:t>
      </w:r>
      <w:bookmarkEnd w:id="315"/>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6" w:name="music"/>
      <w:r>
        <w:t xml:space="preserve">The Severed Object Of Music</w:t>
      </w:r>
      <w:bookmarkEnd w:id="316"/>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7" w:name="an-incomplete-object"/>
      <w:r>
        <w:t xml:space="preserve">An Incomplete Object</w:t>
      </w:r>
      <w:bookmarkEnd w:id="317"/>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8"/>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9" w:name="remains-of-listening"/>
      <w:r>
        <w:t xml:space="preserve">Remains of Listening</w:t>
      </w:r>
      <w:bookmarkEnd w:id="319"/>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0" w:name="sources-and-sorcerers"/>
      <w:r>
        <w:t xml:space="preserve">Sources and Sorcerers</w:t>
      </w:r>
      <w:bookmarkEnd w:id="320"/>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1" w:name="naming"/>
      <w:r>
        <w:t xml:space="preserve">Naming</w:t>
      </w:r>
      <w:bookmarkEnd w:id="321"/>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2"/>
      </w:r>
    </w:p>
    <w:p>
      <w:pPr>
        <w:pStyle w:val="Heading5"/>
      </w:pPr>
      <w:bookmarkStart w:id="323" w:name="dynamics"/>
      <w:r>
        <w:t xml:space="preserve">Dynamics</w:t>
      </w:r>
      <w:bookmarkEnd w:id="323"/>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4" w:name="masterwork"/>
      <w:r>
        <w:t xml:space="preserve">Masterwork</w:t>
      </w:r>
      <w:bookmarkEnd w:id="324"/>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5" w:name="architecture-of-obedience"/>
      <w:r>
        <w:t xml:space="preserve">Architecture of Obedience</w:t>
      </w:r>
      <w:bookmarkEnd w:id="325"/>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6" w:name="anarchy"/>
      <w:r>
        <w:t xml:space="preserve">Anarchy And The Unwork</w:t>
      </w:r>
      <w:bookmarkEnd w:id="32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7" w:name="place-in-common"/>
      <w:r>
        <w:t xml:space="preserve">Place in Common</w:t>
      </w:r>
      <w:bookmarkEnd w:id="327"/>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8" w:name="disintegrated-imperative"/>
      <w:r>
        <w:t xml:space="preserve">Disintegrated Imperative</w:t>
      </w:r>
      <w:bookmarkEnd w:id="328"/>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9" w:name="blind-experimentation"/>
      <w:r>
        <w:t xml:space="preserve">Blind Experimentation</w:t>
      </w:r>
      <w:bookmarkEnd w:id="329"/>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0" w:name="doctoring-the-glitch"/>
      <w:r>
        <w:t xml:space="preserve">Doctoring the Glitch</w:t>
      </w:r>
      <w:bookmarkEnd w:id="330"/>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1" w:name="unnecessary-blindfolds"/>
      <w:r>
        <w:t xml:space="preserve">Unnecessary Blindfolds</w:t>
      </w:r>
      <w:bookmarkEnd w:id="331"/>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2" w:name="spectral-remains"/>
      <w:r>
        <w:t xml:space="preserve">Spectral Remains</w:t>
      </w:r>
      <w:bookmarkEnd w:id="332"/>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3" w:name="macroforma"/>
      <w:r>
        <w:t xml:space="preserve">Macroforma</w:t>
      </w:r>
      <w:bookmarkEnd w:id="333"/>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4" w:name="overfitting"/>
      <w:r>
        <w:t xml:space="preserve">Overfitting</w:t>
      </w:r>
      <w:bookmarkEnd w:id="334"/>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5" w:name="worker"/>
      <w:r>
        <w:t xml:space="preserve">[Wip] Work In Progress</w:t>
      </w:r>
      <w:bookmarkEnd w:id="33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6" w:name="chapter:Conclusion"/>
      <w:r>
        <w:t xml:space="preserve">Conclusion</w:t>
      </w:r>
      <w:bookmarkEnd w:id="336"/>
    </w:p>
    <w:p>
      <w:pPr>
        <w:pStyle w:val="FirstParagraph"/>
      </w:pPr>
      <w:r>
        <w:t xml:space="preserve">…</w:t>
      </w:r>
      <w:r>
        <w:t xml:space="preserve"> </w:t>
      </w:r>
      <w:r>
        <w:t xml:space="preserve">placeholder for conclusion abstract</w:t>
      </w:r>
      <w:r>
        <w:t xml:space="preserve"> </w:t>
      </w:r>
      <w:r>
        <w:t xml:space="preserve">…</w:t>
      </w:r>
    </w:p>
    <w:p>
      <w:pPr>
        <w:pStyle w:val="Heading1"/>
      </w:pPr>
      <w:bookmarkStart w:id="337" w:name="chapter:Appendices"/>
      <w:r>
        <w:t xml:space="preserve">Appendices</w:t>
      </w:r>
      <w:bookmarkEnd w:id="337"/>
    </w:p>
    <w:p>
      <w:pPr>
        <w:pStyle w:val="FirstParagraph"/>
      </w:pPr>
      <w:r>
        <w:t xml:space="preserve">abstract of appendices</w:t>
      </w:r>
    </w:p>
    <w:p>
      <w:pPr>
        <w:pStyle w:val="Heading2"/>
      </w:pPr>
      <w:bookmarkStart w:id="338" w:name="X9928d5a4298d9156e673c83842d96a99bfb66d7"/>
      <w:r>
        <w:t xml:space="preserve">DIANA: Database for Image and Audio Navigation</w:t>
      </w:r>
      <w:bookmarkEnd w:id="33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9" w:name="dbmodel"/>
      <w:r>
        <w:t xml:space="preserve">A Database Model</w:t>
      </w:r>
      <w:bookmarkEnd w:id="33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0" w:name="X7616598f194c52ee6f4c09f01c755a7090177ba"/>
      <w:r>
        <w:t xml:space="preserve">ABBY: An Online Environment for Annotated Bibliographies</w:t>
      </w:r>
      <w:bookmarkEnd w:id="340"/>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1">
        <w:r>
          <w:rPr>
            <w:rStyle w:val="Hyperlink"/>
          </w:rPr>
          <w:t xml:space="preserve">https://fdch.github.io/abby</w:t>
        </w:r>
      </w:hyperlink>
      <w:r>
        <w:t xml:space="preserve">, and the code can be accessed or cloned from</w:t>
      </w:r>
      <w:r>
        <w:t xml:space="preserve"> </w:t>
      </w:r>
      <w:hyperlink r:id="rId342">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9"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8"/>
    <w:bookmarkStart w:id="419"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9"/>
    <w:bookmarkStart w:id="420"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0"/>
    <w:bookmarkStart w:id="421" w:name="ref-connes:shapes"/>
    <w:p>
      <w:pPr>
        <w:pStyle w:val="Bibliography"/>
      </w:pPr>
      <w:r>
        <w:t xml:space="preserve">Connes A. 2012. The music of shapes</w:t>
      </w:r>
    </w:p>
    <w:bookmarkEnd w:id="421"/>
    <w:bookmarkStart w:id="4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2"/>
    <w:bookmarkStart w:id="4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3"/>
    <w:bookmarkStart w:id="424"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4"/>
    <w:bookmarkStart w:id="425"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5"/>
    <w:bookmarkStart w:id="426"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6"/>
    <w:bookmarkStart w:id="42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7">
        <w:r>
          <w:rPr>
            <w:rStyle w:val="Hyperlink"/>
          </w:rPr>
          <w:t xml:space="preserve">https://ismir2017.smcnus.org/wp-content/uploads/2017/10/235_Paper.pdf</w:t>
        </w:r>
      </w:hyperlink>
    </w:p>
    <w:bookmarkEnd w:id="428"/>
    <w:bookmarkStart w:id="430" w:name="ref-crowley98"/>
    <w:p>
      <w:pPr>
        <w:pStyle w:val="Bibliography"/>
      </w:pPr>
      <w:r>
        <w:t xml:space="preserve">Crowley C. 1998. Data structures for text sequences.</w:t>
      </w:r>
      <w:r>
        <w:t xml:space="preserve"> </w:t>
      </w:r>
      <w:hyperlink r:id="rId429">
        <w:r>
          <w:rPr>
            <w:rStyle w:val="Hyperlink"/>
          </w:rPr>
          <w:t xml:space="preserve">https://www.cs.unm.edu/~crowley/papers/sds.pdf</w:t>
        </w:r>
      </w:hyperlink>
    </w:p>
    <w:bookmarkEnd w:id="430"/>
    <w:bookmarkStart w:id="43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1"/>
    <w:bookmarkStart w:id="43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2">
        <w:r>
          <w:rPr>
            <w:rStyle w:val="Hyperlink"/>
          </w:rPr>
          <w:t xml:space="preserve">https://ismir2017.smcnus.org/wp-content/uploads/2017/10/75_Paper.pdf</w:t>
        </w:r>
      </w:hyperlink>
    </w:p>
    <w:bookmarkEnd w:id="433"/>
    <w:bookmarkStart w:id="43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4"/>
    <w:bookmarkStart w:id="43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5"/>
    <w:bookmarkStart w:id="43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6"/>
    <w:bookmarkStart w:id="437" w:name="ref-Der78:Wri"/>
    <w:p>
      <w:pPr>
        <w:pStyle w:val="Bibliography"/>
      </w:pPr>
      <w:r>
        <w:t xml:space="preserve">Derrida J. 1978.</w:t>
      </w:r>
      <w:r>
        <w:t xml:space="preserve"> </w:t>
      </w:r>
      <w:r>
        <w:rPr>
          <w:i/>
        </w:rPr>
        <w:t xml:space="preserve">Writing and Difference</w:t>
      </w:r>
      <w:r>
        <w:t xml:space="preserve">. The University of Chicago. ed.</w:t>
      </w:r>
    </w:p>
    <w:bookmarkEnd w:id="437"/>
    <w:bookmarkStart w:id="438" w:name="ref-Der82:Mar"/>
    <w:p>
      <w:pPr>
        <w:pStyle w:val="Bibliography"/>
      </w:pPr>
      <w:r>
        <w:t xml:space="preserve">Derrida J. 1982.</w:t>
      </w:r>
      <w:r>
        <w:t xml:space="preserve"> </w:t>
      </w:r>
      <w:r>
        <w:rPr>
          <w:i/>
        </w:rPr>
        <w:t xml:space="preserve">Margins of Philosophy</w:t>
      </w:r>
      <w:r>
        <w:t xml:space="preserve">. The Harvester Press. ed.</w:t>
      </w:r>
    </w:p>
    <w:bookmarkEnd w:id="438"/>
    <w:bookmarkStart w:id="439" w:name="ref-Der95:Arc"/>
    <w:p>
      <w:pPr>
        <w:pStyle w:val="Bibliography"/>
      </w:pPr>
      <w:r>
        <w:t xml:space="preserve">Derrida J, Prenowitz E. 1995. Archive fever: A freudian impression.</w:t>
      </w:r>
      <w:r>
        <w:t xml:space="preserve"> </w:t>
      </w:r>
      <w:r>
        <w:rPr>
          <w:i/>
        </w:rPr>
        <w:t xml:space="preserve">Diacritics</w:t>
      </w:r>
      <w:r>
        <w:t xml:space="preserve">. 25(2):</w:t>
      </w:r>
    </w:p>
    <w:bookmarkEnd w:id="439"/>
    <w:bookmarkStart w:id="44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0">
        <w:r>
          <w:rPr>
            <w:rStyle w:val="Hyperlink"/>
          </w:rPr>
          <w:t xml:space="preserve">http://ismir2015.uma.es/articles/261_Paper.pdf</w:t>
        </w:r>
      </w:hyperlink>
    </w:p>
    <w:bookmarkEnd w:id="441"/>
    <w:bookmarkStart w:id="442"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2"/>
    <w:bookmarkStart w:id="44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3"/>
    <w:bookmarkStart w:id="44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4"/>
    <w:bookmarkStart w:id="44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5"/>
    <w:bookmarkStart w:id="44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6"/>
    <w:bookmarkStart w:id="44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7"/>
    <w:bookmarkStart w:id="44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8">
        <w:r>
          <w:rPr>
            <w:rStyle w:val="Hyperlink"/>
          </w:rPr>
          <w:t xml:space="preserve">http://ismir2018.ircam.fr/doc/pdfs/265_Paper.pdf</w:t>
        </w:r>
      </w:hyperlink>
    </w:p>
    <w:bookmarkEnd w:id="449"/>
    <w:bookmarkStart w:id="45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0"/>
    <w:bookmarkStart w:id="45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1">
        <w:r>
          <w:rPr>
            <w:rStyle w:val="Hyperlink"/>
          </w:rPr>
          <w:t xml:space="preserve">http://ismir2000.ismir.net/papers/invites/dunn_invite.pdf</w:t>
        </w:r>
      </w:hyperlink>
    </w:p>
    <w:bookmarkEnd w:id="452"/>
    <w:bookmarkStart w:id="45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3"/>
    <w:bookmarkStart w:id="45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4"/>
    <w:bookmarkStart w:id="455" w:name="ref-Eco04:The"/>
    <w:p>
      <w:pPr>
        <w:pStyle w:val="Bibliography"/>
      </w:pPr>
      <w:r>
        <w:t xml:space="preserve">Eco U. 2004. The poetics of the open work.</w:t>
      </w:r>
      <w:r>
        <w:t xml:space="preserve"> </w:t>
      </w:r>
      <w:r>
        <w:rPr>
          <w:i/>
        </w:rPr>
        <w:t xml:space="preserve">Audio Culture: Readings in Modern Music</w:t>
      </w:r>
    </w:p>
    <w:bookmarkEnd w:id="455"/>
    <w:bookmarkStart w:id="456" w:name="ref-Emm86:The"/>
    <w:p>
      <w:pPr>
        <w:pStyle w:val="Bibliography"/>
      </w:pPr>
      <w:r>
        <w:t xml:space="preserve">Emmerson S. 1986.</w:t>
      </w:r>
      <w:r>
        <w:t xml:space="preserve"> </w:t>
      </w:r>
      <w:r>
        <w:rPr>
          <w:i/>
        </w:rPr>
        <w:t xml:space="preserve">The Language of Electroacoustic Music</w:t>
      </w:r>
      <w:r>
        <w:t xml:space="preserve">. ed.</w:t>
      </w:r>
    </w:p>
    <w:bookmarkEnd w:id="456"/>
    <w:bookmarkStart w:id="45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7">
        <w:r>
          <w:rPr>
            <w:rStyle w:val="Hyperlink"/>
          </w:rPr>
          <w:t xml:space="preserve">http://ismir2018.ircam.fr/doc/pdfs/206_Paper.pdf</w:t>
        </w:r>
      </w:hyperlink>
    </w:p>
    <w:bookmarkEnd w:id="458"/>
    <w:bookmarkStart w:id="45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9"/>
    <w:bookmarkStart w:id="460" w:name="ref-Ern13:Dig"/>
    <w:p>
      <w:pPr>
        <w:pStyle w:val="Bibliography"/>
      </w:pPr>
      <w:r>
        <w:t xml:space="preserve">Ernst W. 2013.</w:t>
      </w:r>
      <w:r>
        <w:t xml:space="preserve"> </w:t>
      </w:r>
      <w:r>
        <w:rPr>
          <w:i/>
        </w:rPr>
        <w:t xml:space="preserve">Digital Memory and the Archive</w:t>
      </w:r>
      <w:r>
        <w:t xml:space="preserve">. University of Minnesota Press. ed.</w:t>
      </w:r>
    </w:p>
    <w:bookmarkEnd w:id="460"/>
    <w:bookmarkStart w:id="46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1"/>
    <w:bookmarkStart w:id="46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2"/>
    <w:bookmarkStart w:id="46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3">
        <w:r>
          <w:rPr>
            <w:rStyle w:val="Hyperlink"/>
          </w:rPr>
          <w:t xml:space="preserve">https://ismir2017.smcnus.org/wp-content/uploads/2017/10/161_Paper.pdf</w:t>
        </w:r>
      </w:hyperlink>
    </w:p>
    <w:bookmarkEnd w:id="464"/>
    <w:bookmarkStart w:id="46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5"/>
    <w:bookmarkStart w:id="46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6"/>
    <w:bookmarkStart w:id="46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7"/>
    <w:bookmarkStart w:id="46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8"/>
    <w:bookmarkStart w:id="46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9"/>
    <w:bookmarkStart w:id="47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0"/>
    <w:bookmarkStart w:id="47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1">
        <w:r>
          <w:rPr>
            <w:rStyle w:val="Hyperlink"/>
          </w:rPr>
          <w:t xml:space="preserve">http://www.nime.org/proceedings/2011/nime2011_124.pdf</w:t>
        </w:r>
      </w:hyperlink>
    </w:p>
    <w:bookmarkEnd w:id="472"/>
    <w:bookmarkStart w:id="47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3"/>
    <w:bookmarkStart w:id="47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4">
        <w:r>
          <w:rPr>
            <w:rStyle w:val="Hyperlink"/>
          </w:rPr>
          <w:t xml:space="preserve">http://ismir2000.ismir.net/posters/good.pdf</w:t>
        </w:r>
      </w:hyperlink>
    </w:p>
    <w:bookmarkEnd w:id="475"/>
    <w:bookmarkStart w:id="47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6">
        <w:r>
          <w:rPr>
            <w:rStyle w:val="Hyperlink"/>
          </w:rPr>
          <w:t xml:space="preserve">http://ismir2002.ismir.net/proceedings/03-SP04-1.pdf</w:t>
        </w:r>
      </w:hyperlink>
    </w:p>
    <w:bookmarkEnd w:id="477"/>
    <w:bookmarkStart w:id="47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8">
        <w:r>
          <w:rPr>
            <w:rStyle w:val="Hyperlink"/>
          </w:rPr>
          <w:t xml:space="preserve">http://ismir2003.ismir.net/papers/Goto1.PDF</w:t>
        </w:r>
      </w:hyperlink>
    </w:p>
    <w:bookmarkEnd w:id="479"/>
    <w:bookmarkStart w:id="480" w:name="ref-Gra15:The"/>
    <w:p>
      <w:pPr>
        <w:pStyle w:val="Bibliography"/>
      </w:pPr>
      <w:r>
        <w:t xml:space="preserve">Gratton P, Morin M-E. 2015.</w:t>
      </w:r>
      <w:r>
        <w:t xml:space="preserve"> </w:t>
      </w:r>
      <w:r>
        <w:rPr>
          <w:i/>
        </w:rPr>
        <w:t xml:space="preserve">The Nancy Dictionary</w:t>
      </w:r>
      <w:r>
        <w:t xml:space="preserve">. Edinburgh University Press. ed.</w:t>
      </w:r>
    </w:p>
    <w:bookmarkEnd w:id="480"/>
    <w:bookmarkStart w:id="481"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1"/>
    <w:bookmarkStart w:id="48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2">
        <w:r>
          <w:rPr>
            <w:rStyle w:val="Hyperlink"/>
          </w:rPr>
          <w:t xml:space="preserve">http://www.terasoft.com.tw/conf/ismir2014/proceedings/T059_257_Paper.pdf</w:t>
        </w:r>
      </w:hyperlink>
    </w:p>
    <w:bookmarkEnd w:id="483"/>
    <w:bookmarkStart w:id="48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4"/>
    <w:bookmarkStart w:id="48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5"/>
    <w:bookmarkStart w:id="486" w:name="ref-Han04:New"/>
    <w:p>
      <w:pPr>
        <w:pStyle w:val="Bibliography"/>
      </w:pPr>
      <w:r>
        <w:t xml:space="preserve">Hansen MBN. 2004.</w:t>
      </w:r>
      <w:r>
        <w:t xml:space="preserve"> </w:t>
      </w:r>
      <w:r>
        <w:rPr>
          <w:i/>
        </w:rPr>
        <w:t xml:space="preserve">New Philosophy for New Media</w:t>
      </w:r>
      <w:r>
        <w:t xml:space="preserve">. The MIT Press. ed.</w:t>
      </w:r>
    </w:p>
    <w:bookmarkEnd w:id="486"/>
    <w:bookmarkStart w:id="48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7">
        <w:r>
          <w:rPr>
            <w:rStyle w:val="Hyperlink"/>
          </w:rPr>
          <w:t xml:space="preserve">http://ismir2008.ismir.net/papers/ISMIR2008_173.pdf</w:t>
        </w:r>
      </w:hyperlink>
    </w:p>
    <w:bookmarkEnd w:id="488"/>
    <w:bookmarkStart w:id="489"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9"/>
    <w:bookmarkStart w:id="490"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0"/>
    <w:bookmarkStart w:id="49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1">
        <w:r>
          <w:rPr>
            <w:rStyle w:val="Hyperlink"/>
          </w:rPr>
          <w:t xml:space="preserve">http://www.ppgia.pucpr.br/ismir2013/wp-content/uploads/2013/09/85_Paper.pdf</w:t>
        </w:r>
      </w:hyperlink>
    </w:p>
    <w:bookmarkEnd w:id="492"/>
    <w:bookmarkStart w:id="493"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3"/>
    <w:bookmarkStart w:id="494" w:name="ref-Hay93:The"/>
    <w:p>
      <w:pPr>
        <w:pStyle w:val="Bibliography"/>
      </w:pPr>
      <w:r>
        <w:t xml:space="preserve">Hayles NK. 1993. The materiality of informatics.</w:t>
      </w:r>
      <w:r>
        <w:t xml:space="preserve"> </w:t>
      </w:r>
      <w:r>
        <w:rPr>
          <w:i/>
        </w:rPr>
        <w:t xml:space="preserve">Configurations</w:t>
      </w:r>
      <w:r>
        <w:t xml:space="preserve">. 1(1):</w:t>
      </w:r>
    </w:p>
    <w:bookmarkEnd w:id="494"/>
    <w:bookmarkStart w:id="4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5"/>
    <w:bookmarkStart w:id="496"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6"/>
    <w:bookmarkStart w:id="497"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7"/>
    <w:bookmarkStart w:id="49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8">
        <w:r>
          <w:rPr>
            <w:rStyle w:val="Hyperlink"/>
          </w:rPr>
          <w:t xml:space="preserve">http://www.nime.org/proceedings/2010/nime2010_233.pdf</w:t>
        </w:r>
      </w:hyperlink>
    </w:p>
    <w:bookmarkEnd w:id="499"/>
    <w:bookmarkStart w:id="50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0">
        <w:r>
          <w:rPr>
            <w:rStyle w:val="Hyperlink"/>
          </w:rPr>
          <w:t xml:space="preserve">http://ismir2005.ismir.net/proceedings/2117.pdf</w:t>
        </w:r>
      </w:hyperlink>
    </w:p>
    <w:bookmarkEnd w:id="501"/>
    <w:bookmarkStart w:id="502"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2"/>
    <w:bookmarkStart w:id="5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3">
        <w:r>
          <w:rPr>
            <w:rStyle w:val="Hyperlink"/>
          </w:rPr>
          <w:t xml:space="preserve">http://ismir2018.ircam.fr/doc/pdfs/248_Paper.pdf</w:t>
        </w:r>
      </w:hyperlink>
    </w:p>
    <w:bookmarkEnd w:id="504"/>
    <w:bookmarkStart w:id="505" w:name="ref-Mau99:Abr"/>
    <w:p>
      <w:pPr>
        <w:pStyle w:val="Bibliography"/>
      </w:pPr>
      <w:r>
        <w:t xml:space="preserve">IV JAM. 1999.</w:t>
      </w:r>
      <w:r>
        <w:t xml:space="preserve"> </w:t>
      </w:r>
      <w:r>
        <w:rPr>
          <w:i/>
        </w:rPr>
        <w:t xml:space="preserve">A Brief History of Algorithmic Composition</w:t>
      </w:r>
      <w:r>
        <w:t xml:space="preserve">. Online. ed.</w:t>
      </w:r>
    </w:p>
    <w:bookmarkEnd w:id="505"/>
    <w:bookmarkStart w:id="5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6"/>
    <w:bookmarkStart w:id="5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7"/>
    <w:bookmarkStart w:id="5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8"/>
    <w:bookmarkStart w:id="5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9">
        <w:r>
          <w:rPr>
            <w:rStyle w:val="Hyperlink"/>
          </w:rPr>
          <w:t xml:space="preserve">http://ismir2008.ismir.net/papers/ISMIR2008_106.pdf</w:t>
        </w:r>
      </w:hyperlink>
    </w:p>
    <w:bookmarkEnd w:id="510"/>
    <w:bookmarkStart w:id="511"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1"/>
    <w:bookmarkStart w:id="5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2"/>
    <w:bookmarkStart w:id="51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3"/>
    <w:bookmarkStart w:id="51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4"/>
    <w:bookmarkStart w:id="51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5">
        <w:r>
          <w:rPr>
            <w:rStyle w:val="Hyperlink"/>
          </w:rPr>
          <w:t xml:space="preserve">http://www.terasoft.com.tw/conf/ismir2014/proceedings/T039_344_Paper.pdf</w:t>
        </w:r>
      </w:hyperlink>
    </w:p>
    <w:bookmarkEnd w:id="516"/>
    <w:bookmarkStart w:id="517" w:name="ref-Kle98:The"/>
    <w:p>
      <w:pPr>
        <w:pStyle w:val="Bibliography"/>
      </w:pPr>
      <w:r>
        <w:t xml:space="preserve">Klein J. 1998. The wolves of bays mountain</w:t>
      </w:r>
    </w:p>
    <w:bookmarkEnd w:id="517"/>
    <w:bookmarkStart w:id="518" w:name="ref-Kle17:Lec"/>
    <w:p>
      <w:pPr>
        <w:pStyle w:val="Bibliography"/>
      </w:pPr>
      <w:r>
        <w:t xml:space="preserve">Klein J. 2017.</w:t>
      </w:r>
      <w:r>
        <w:t xml:space="preserve"> </w:t>
      </w:r>
      <w:r>
        <w:rPr>
          <w:i/>
        </w:rPr>
        <w:t xml:space="preserve">On my compositional approach</w:t>
      </w:r>
      <w:r>
        <w:t xml:space="preserve">. Work. Pap.</w:t>
      </w:r>
    </w:p>
    <w:bookmarkEnd w:id="518"/>
    <w:bookmarkStart w:id="5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9"/>
    <w:bookmarkStart w:id="5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0">
        <w:r>
          <w:rPr>
            <w:rStyle w:val="Hyperlink"/>
          </w:rPr>
          <w:t xml:space="preserve">http://ismir2015.uma.es/articles/246_Paper.pdf</w:t>
        </w:r>
      </w:hyperlink>
    </w:p>
    <w:bookmarkEnd w:id="521"/>
    <w:bookmarkStart w:id="5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2"/>
    <w:bookmarkStart w:id="52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3"/>
    <w:bookmarkStart w:id="52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5"/>
    <w:bookmarkStart w:id="52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6"/>
    <w:bookmarkStart w:id="52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7"/>
    <w:bookmarkStart w:id="52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8"/>
    <w:bookmarkStart w:id="52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9"/>
    <w:bookmarkStart w:id="53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0"/>
    <w:bookmarkStart w:id="53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1"/>
    <w:bookmarkStart w:id="53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2"/>
    <w:bookmarkStart w:id="533" w:name="ref-Lod98:MUS"/>
    <w:p>
      <w:pPr>
        <w:pStyle w:val="Bibliography"/>
      </w:pPr>
      <w:r>
        <w:t xml:space="preserve">Lodha S, Beahan J, Joseph A, Zane-ulman B. 1998. MUSE: A musical data sonification toolkit</w:t>
      </w:r>
    </w:p>
    <w:bookmarkEnd w:id="533"/>
    <w:bookmarkStart w:id="53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4"/>
    <w:bookmarkStart w:id="53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5">
        <w:r>
          <w:rPr>
            <w:rStyle w:val="Hyperlink"/>
          </w:rPr>
          <w:t xml:space="preserve">http://www.nime.org/proceedings/2008/nime2008_221.pdf</w:t>
        </w:r>
      </w:hyperlink>
    </w:p>
    <w:bookmarkEnd w:id="536"/>
    <w:bookmarkStart w:id="537"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7"/>
    <w:bookmarkStart w:id="538" w:name="ref-Luc70:Iam"/>
    <w:p>
      <w:pPr>
        <w:pStyle w:val="Bibliography"/>
      </w:pPr>
      <w:r>
        <w:t xml:space="preserve">Lucier A. 1970. I am sitting in a room</w:t>
      </w:r>
    </w:p>
    <w:bookmarkEnd w:id="538"/>
    <w:bookmarkStart w:id="539" w:name="ref-Man01:The"/>
    <w:p>
      <w:pPr>
        <w:pStyle w:val="Bibliography"/>
      </w:pPr>
      <w:r>
        <w:t xml:space="preserve">Manovich L. 2001.</w:t>
      </w:r>
      <w:r>
        <w:t xml:space="preserve"> </w:t>
      </w:r>
      <w:r>
        <w:rPr>
          <w:i/>
        </w:rPr>
        <w:t xml:space="preserve">The Language of New Media</w:t>
      </w:r>
      <w:r>
        <w:t xml:space="preserve">. MIT Press. ed.</w:t>
      </w:r>
    </w:p>
    <w:bookmarkEnd w:id="539"/>
    <w:bookmarkStart w:id="540" w:name="ref-Man02:Old"/>
    <w:p>
      <w:pPr>
        <w:pStyle w:val="Bibliography"/>
      </w:pPr>
      <w:r>
        <w:t xml:space="preserve">Manovich L. 2002. Old media as new media: Cinema.</w:t>
      </w:r>
      <w:r>
        <w:t xml:space="preserve"> </w:t>
      </w:r>
      <w:r>
        <w:rPr>
          <w:i/>
        </w:rPr>
        <w:t xml:space="preserve">The New Media Book</w:t>
      </w:r>
    </w:p>
    <w:bookmarkEnd w:id="540"/>
    <w:bookmarkStart w:id="54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1"/>
    <w:bookmarkStart w:id="54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2">
        <w:r>
          <w:rPr>
            <w:rStyle w:val="Hyperlink"/>
          </w:rPr>
          <w:t xml:space="preserve">http://ismir2008.ismir.net/papers/ISMIR2008_158.pdf</w:t>
        </w:r>
      </w:hyperlink>
    </w:p>
    <w:bookmarkEnd w:id="543"/>
    <w:bookmarkStart w:id="54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4"/>
    <w:bookmarkStart w:id="54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5"/>
    <w:bookmarkStart w:id="54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6"/>
    <w:bookmarkStart w:id="547" w:name="ref-csoundMethods"/>
    <w:p>
      <w:pPr>
        <w:pStyle w:val="Bibliography"/>
      </w:pPr>
      <w:r>
        <w:t xml:space="preserve">McCurdy I, Heintz J, Joaquin J, Knevel M. 2015. Methods of writing csound scores.</w:t>
      </w:r>
      <w:r>
        <w:t xml:space="preserve"> </w:t>
      </w:r>
      <w:r>
        <w:rPr>
          <w:i/>
        </w:rPr>
        <w:t xml:space="preserve">FLOSS Manuals</w:t>
      </w:r>
    </w:p>
    <w:bookmarkEnd w:id="547"/>
    <w:bookmarkStart w:id="54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8"/>
    <w:bookmarkStart w:id="55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9">
        <w:r>
          <w:rPr>
            <w:rStyle w:val="Hyperlink"/>
          </w:rPr>
          <w:t xml:space="preserve">http://ismir2018.ircam.fr/doc/pdfs/35_Paper.pdf</w:t>
        </w:r>
      </w:hyperlink>
    </w:p>
    <w:bookmarkEnd w:id="550"/>
    <w:bookmarkStart w:id="55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1"/>
    <w:bookmarkStart w:id="55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2"/>
    <w:bookmarkStart w:id="55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3"/>
    <w:bookmarkStart w:id="55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4"/>
    <w:bookmarkStart w:id="555" w:name="ref-ods-cpp"/>
    <w:p>
      <w:pPr>
        <w:pStyle w:val="Bibliography"/>
      </w:pPr>
      <w:r>
        <w:t xml:space="preserve">Morin P. 2019.</w:t>
      </w:r>
      <w:r>
        <w:t xml:space="preserve"> </w:t>
      </w:r>
      <w:r>
        <w:rPr>
          <w:i/>
        </w:rPr>
        <w:t xml:space="preserve">Open Data Structures</w:t>
      </w:r>
      <w:r>
        <w:t xml:space="preserve">. Creative Commons. ed.</w:t>
      </w:r>
    </w:p>
    <w:bookmarkEnd w:id="555"/>
    <w:bookmarkStart w:id="55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6"/>
    <w:bookmarkStart w:id="55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7"/>
    <w:bookmarkStart w:id="55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8"/>
    <w:bookmarkStart w:id="56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9">
        <w:r>
          <w:rPr>
            <w:rStyle w:val="Hyperlink"/>
          </w:rPr>
          <w:t xml:space="preserve">http://www.nime.org/proceedings/2007/nime2007_409.pdf</w:t>
        </w:r>
      </w:hyperlink>
    </w:p>
    <w:bookmarkEnd w:id="560"/>
    <w:bookmarkStart w:id="56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1"/>
    <w:bookmarkStart w:id="562" w:name="ref-Nan07:Lis"/>
    <w:p>
      <w:pPr>
        <w:pStyle w:val="Bibliography"/>
      </w:pPr>
      <w:r>
        <w:t xml:space="preserve">Nancy J-L. 2007.</w:t>
      </w:r>
      <w:r>
        <w:t xml:space="preserve"> </w:t>
      </w:r>
      <w:r>
        <w:rPr>
          <w:i/>
        </w:rPr>
        <w:t xml:space="preserve">Listening</w:t>
      </w:r>
      <w:r>
        <w:t xml:space="preserve">. Fordham University Place. ed.</w:t>
      </w:r>
    </w:p>
    <w:bookmarkEnd w:id="562"/>
    <w:bookmarkStart w:id="56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3"/>
    <w:bookmarkStart w:id="56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4">
        <w:r>
          <w:rPr>
            <w:rStyle w:val="Hyperlink"/>
          </w:rPr>
          <w:t xml:space="preserve">http://www.nime.org/proceedings/2007/nime2007_112.pdf</w:t>
        </w:r>
      </w:hyperlink>
    </w:p>
    <w:bookmarkEnd w:id="565"/>
    <w:bookmarkStart w:id="56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6"/>
    <w:bookmarkStart w:id="56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7"/>
    <w:bookmarkStart w:id="56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8"/>
    <w:bookmarkStart w:id="56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9"/>
    <w:bookmarkStart w:id="57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0"/>
    <w:bookmarkStart w:id="57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1"/>
    <w:bookmarkStart w:id="57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2"/>
    <w:bookmarkStart w:id="57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3"/>
    <w:bookmarkStart w:id="57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4"/>
    <w:bookmarkStart w:id="575"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5"/>
    <w:bookmarkStart w:id="576"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6"/>
    <w:bookmarkStart w:id="57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7"/>
    <w:bookmarkStart w:id="57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8">
        <w:r>
          <w:rPr>
            <w:rStyle w:val="Hyperlink"/>
          </w:rPr>
          <w:t xml:space="preserve">http://www.terasoft.com.tw/conf/ismir2014/proceedings/T064_307_Paper.pdf</w:t>
        </w:r>
      </w:hyperlink>
    </w:p>
    <w:bookmarkEnd w:id="579"/>
    <w:bookmarkStart w:id="58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0"/>
    <w:bookmarkStart w:id="581" w:name="ref-Pos11:Int"/>
    <w:p>
      <w:pPr>
        <w:pStyle w:val="Bibliography"/>
      </w:pPr>
      <w:r>
        <w:t xml:space="preserve">Poster M. 2011. Introduction.</w:t>
      </w:r>
      <w:r>
        <w:t xml:space="preserve"> </w:t>
      </w:r>
      <w:r>
        <w:rPr>
          <w:i/>
        </w:rPr>
        <w:t xml:space="preserve">Into the Universe of Technical Images</w:t>
      </w:r>
    </w:p>
    <w:bookmarkEnd w:id="581"/>
    <w:bookmarkStart w:id="58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2">
        <w:r>
          <w:rPr>
            <w:rStyle w:val="Hyperlink"/>
          </w:rPr>
          <w:t xml:space="preserve">http://www.nime.org/proceedings/2008/nime2008_311.pdf</w:t>
        </w:r>
      </w:hyperlink>
    </w:p>
    <w:bookmarkEnd w:id="583"/>
    <w:bookmarkStart w:id="58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4"/>
    <w:bookmarkStart w:id="58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5"/>
    <w:bookmarkStart w:id="586" w:name="ref-Puc91:Som"/>
    <w:p>
      <w:pPr>
        <w:pStyle w:val="Bibliography"/>
      </w:pPr>
      <w:r>
        <w:t xml:space="preserve">Puckette M. 1991. Something digital.</w:t>
      </w:r>
      <w:r>
        <w:t xml:space="preserve"> </w:t>
      </w:r>
      <w:r>
        <w:rPr>
          <w:i/>
        </w:rPr>
        <w:t xml:space="preserve">Computer Music Journal</w:t>
      </w:r>
      <w:r>
        <w:t xml:space="preserve">. 15(4):65–69</w:t>
      </w:r>
    </w:p>
    <w:bookmarkEnd w:id="586"/>
    <w:bookmarkStart w:id="58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7"/>
    <w:bookmarkStart w:id="58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8"/>
    <w:bookmarkStart w:id="58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9"/>
    <w:bookmarkStart w:id="59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0"/>
    <w:bookmarkStart w:id="59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1"/>
    <w:bookmarkStart w:id="59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2"/>
    <w:bookmarkStart w:id="593" w:name="ref-Roa04:Mic"/>
    <w:p>
      <w:pPr>
        <w:pStyle w:val="Bibliography"/>
      </w:pPr>
      <w:r>
        <w:t xml:space="preserve">Roads C. 2001.</w:t>
      </w:r>
      <w:r>
        <w:t xml:space="preserve"> </w:t>
      </w:r>
      <w:r>
        <w:rPr>
          <w:i/>
        </w:rPr>
        <w:t xml:space="preserve">Microsound</w:t>
      </w:r>
      <w:r>
        <w:t xml:space="preserve">. MIT Press. ed.</w:t>
      </w:r>
    </w:p>
    <w:bookmarkEnd w:id="593"/>
    <w:bookmarkStart w:id="59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4"/>
    <w:bookmarkStart w:id="59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5"/>
    <w:bookmarkStart w:id="59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6"/>
    <w:bookmarkStart w:id="59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7"/>
    <w:bookmarkStart w:id="59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8"/>
    <w:bookmarkStart w:id="59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9"/>
    <w:bookmarkStart w:id="60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0"/>
    <w:bookmarkStart w:id="60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1"/>
    <w:bookmarkStart w:id="60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2"/>
    <w:bookmarkStart w:id="60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3"/>
    <w:bookmarkStart w:id="60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4"/>
    <w:bookmarkStart w:id="60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5">
        <w:r>
          <w:rPr>
            <w:rStyle w:val="Hyperlink"/>
          </w:rPr>
          <w:t xml:space="preserve">http://ismir2005.ismir.net/proceedings/3123.pdf</w:t>
        </w:r>
      </w:hyperlink>
    </w:p>
    <w:bookmarkEnd w:id="606"/>
    <w:bookmarkStart w:id="60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7"/>
    <w:bookmarkStart w:id="60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8"/>
    <w:bookmarkStart w:id="60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9"/>
    <w:bookmarkStart w:id="61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0"/>
    <w:bookmarkStart w:id="61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1"/>
    <w:bookmarkStart w:id="61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2"/>
    <w:bookmarkStart w:id="61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3"/>
    <w:bookmarkStart w:id="61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4"/>
    <w:bookmarkStart w:id="615" w:name="ref-Sch06:Rea"/>
    <w:p>
      <w:pPr>
        <w:pStyle w:val="Bibliography"/>
      </w:pPr>
      <w:r>
        <w:t xml:space="preserve">Schwarz D. 2006b. Real-time corpus-based concatenative synthesis with catart., pp. 18–21</w:t>
      </w:r>
    </w:p>
    <w:bookmarkEnd w:id="615"/>
    <w:bookmarkStart w:id="61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6"/>
    <w:bookmarkStart w:id="61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7"/>
    <w:bookmarkStart w:id="61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8"/>
    <w:bookmarkStart w:id="619" w:name="ref-scoremus"/>
    <w:p>
      <w:pPr>
        <w:pStyle w:val="Bibliography"/>
      </w:pPr>
      <w:r>
        <w:t xml:space="preserve">Selfridge-Field E. 1997. The score music publishing system.</w:t>
      </w:r>
      <w:r>
        <w:t xml:space="preserve"> </w:t>
      </w:r>
      <w:r>
        <w:rPr>
          <w:i/>
        </w:rPr>
        <w:t xml:space="preserve">SCORE</w:t>
      </w:r>
    </w:p>
    <w:bookmarkEnd w:id="619"/>
    <w:bookmarkStart w:id="62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0"/>
    <w:bookmarkStart w:id="62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1">
        <w:r>
          <w:rPr>
            <w:rStyle w:val="Hyperlink"/>
          </w:rPr>
          <w:t xml:space="preserve">https://hal.archives-ouvertes.fr/hal-01393959</w:t>
        </w:r>
      </w:hyperlink>
    </w:p>
    <w:bookmarkEnd w:id="622"/>
    <w:bookmarkStart w:id="62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3"/>
    <w:bookmarkStart w:id="62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4"/>
    <w:bookmarkStart w:id="62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5"/>
    <w:bookmarkStart w:id="626" w:name="ref-10.2307/941442"/>
    <w:p>
      <w:pPr>
        <w:pStyle w:val="Bibliography"/>
      </w:pPr>
      <w:r>
        <w:t xml:space="preserve">Skinner R. 1990a. Music software.</w:t>
      </w:r>
      <w:r>
        <w:t xml:space="preserve"> </w:t>
      </w:r>
      <w:r>
        <w:rPr>
          <w:i/>
        </w:rPr>
        <w:t xml:space="preserve">Notes</w:t>
      </w:r>
      <w:r>
        <w:t xml:space="preserve">. 46(3):660–84</w:t>
      </w:r>
    </w:p>
    <w:bookmarkEnd w:id="626"/>
    <w:bookmarkStart w:id="627" w:name="ref-10.2307/940555"/>
    <w:p>
      <w:pPr>
        <w:pStyle w:val="Bibliography"/>
      </w:pPr>
      <w:r>
        <w:t xml:space="preserve">Skinner R. 1990b. Music software.</w:t>
      </w:r>
      <w:r>
        <w:t xml:space="preserve"> </w:t>
      </w:r>
      <w:r>
        <w:rPr>
          <w:i/>
        </w:rPr>
        <w:t xml:space="preserve">Notes</w:t>
      </w:r>
      <w:r>
        <w:t xml:space="preserve">. 47(1):91–101</w:t>
      </w:r>
    </w:p>
    <w:bookmarkEnd w:id="627"/>
    <w:bookmarkStart w:id="62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8"/>
    <w:bookmarkStart w:id="62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9"/>
    <w:bookmarkStart w:id="63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0"/>
    <w:bookmarkStart w:id="631" w:name="ref-Ste12:MP3"/>
    <w:p>
      <w:pPr>
        <w:pStyle w:val="Bibliography"/>
      </w:pPr>
      <w:r>
        <w:t xml:space="preserve">Sterne J. 2012.</w:t>
      </w:r>
      <w:r>
        <w:t xml:space="preserve"> </w:t>
      </w:r>
      <w:r>
        <w:rPr>
          <w:i/>
        </w:rPr>
        <w:t xml:space="preserve">MP3: The Meaning of a Format</w:t>
      </w:r>
      <w:r>
        <w:t xml:space="preserve">. Duke University Press. ed.</w:t>
      </w:r>
    </w:p>
    <w:bookmarkEnd w:id="631"/>
    <w:bookmarkStart w:id="63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2"/>
    <w:bookmarkStart w:id="633" w:name="ref-Stu04:Mat"/>
    <w:p>
      <w:pPr>
        <w:pStyle w:val="Bibliography"/>
      </w:pPr>
      <w:r>
        <w:t xml:space="preserve">Sturm B. 2004. MATConcat: An application for exploring concatenative sound synthesis using matlab</w:t>
      </w:r>
    </w:p>
    <w:bookmarkEnd w:id="633"/>
    <w:bookmarkStart w:id="63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4"/>
    <w:bookmarkStart w:id="635" w:name="ref-Sze08:Lis"/>
    <w:p>
      <w:pPr>
        <w:pStyle w:val="Bibliography"/>
      </w:pPr>
      <w:r>
        <w:t xml:space="preserve">Szendy P. 2008.</w:t>
      </w:r>
      <w:r>
        <w:t xml:space="preserve"> </w:t>
      </w:r>
      <w:r>
        <w:rPr>
          <w:i/>
        </w:rPr>
        <w:t xml:space="preserve">Listen: A History of Our Ears</w:t>
      </w:r>
      <w:r>
        <w:t xml:space="preserve">. Fordham University. ed.</w:t>
      </w:r>
    </w:p>
    <w:bookmarkEnd w:id="635"/>
    <w:bookmarkStart w:id="63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6"/>
    <w:bookmarkStart w:id="637" w:name="ref-Sch07:How"/>
    <w:p>
      <w:pPr>
        <w:pStyle w:val="Bibliography"/>
      </w:pPr>
      <w:r>
        <w:t xml:space="preserve">Thiebaut J-B, Bello J, Schwarz D. 2007. How musical are images? From sound representation to image sonification: An eco systemic approach</w:t>
      </w:r>
    </w:p>
    <w:bookmarkEnd w:id="637"/>
    <w:bookmarkStart w:id="63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8"/>
    <w:bookmarkStart w:id="63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9"/>
    <w:bookmarkStart w:id="64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0"/>
    <w:bookmarkStart w:id="64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1"/>
    <w:bookmarkStart w:id="64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2"/>
    <w:bookmarkStart w:id="64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3"/>
    <w:bookmarkStart w:id="64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4"/>
    <w:bookmarkStart w:id="64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5">
        <w:r>
          <w:rPr>
            <w:rStyle w:val="Hyperlink"/>
          </w:rPr>
          <w:t xml:space="preserve">https://quod.lib.umich.edu/i/icmc/bbp2372.2012.006</w:t>
        </w:r>
      </w:hyperlink>
    </w:p>
    <w:bookmarkEnd w:id="646"/>
    <w:bookmarkStart w:id="647" w:name="ref-Var04:The"/>
    <w:p>
      <w:pPr>
        <w:pStyle w:val="Bibliography"/>
      </w:pPr>
      <w:r>
        <w:t xml:space="preserve">Varese E. 2004. The liberation of sound.</w:t>
      </w:r>
      <w:r>
        <w:t xml:space="preserve"> </w:t>
      </w:r>
      <w:r>
        <w:rPr>
          <w:i/>
        </w:rPr>
        <w:t xml:space="preserve">Audio Culture: Readings in Modern Music</w:t>
      </w:r>
    </w:p>
    <w:bookmarkEnd w:id="647"/>
    <w:bookmarkStart w:id="648" w:name="ref-Ver84:The"/>
    <w:p>
      <w:pPr>
        <w:pStyle w:val="Bibliography"/>
      </w:pPr>
      <w:r>
        <w:t xml:space="preserve">Vercoe B. 1984. The synthetic performer in the context of live performance</w:t>
      </w:r>
    </w:p>
    <w:bookmarkEnd w:id="648"/>
    <w:bookmarkStart w:id="649"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9"/>
    <w:bookmarkStart w:id="650"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0"/>
    <w:bookmarkStart w:id="65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1"/>
    <w:bookmarkStart w:id="65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2">
        <w:r>
          <w:rPr>
            <w:rStyle w:val="Hyperlink"/>
          </w:rPr>
          <w:t xml:space="preserve">https://ismir2017.smcnus.org/wp-content/uploads/2017/10/180_Paper.pdf</w:t>
        </w:r>
      </w:hyperlink>
    </w:p>
    <w:bookmarkEnd w:id="653"/>
    <w:bookmarkStart w:id="65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4"/>
    <w:bookmarkStart w:id="65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5">
        <w:r>
          <w:rPr>
            <w:rStyle w:val="Hyperlink"/>
          </w:rPr>
          <w:t xml:space="preserve">http://ismir2002.ismir.net/proceedings/02-FP06-3.pdf</w:t>
        </w:r>
      </w:hyperlink>
    </w:p>
    <w:bookmarkEnd w:id="656"/>
    <w:bookmarkStart w:id="65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7"/>
    <w:bookmarkStart w:id="65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8"/>
    <w:bookmarkStart w:id="65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9"/>
    <w:bookmarkStart w:id="66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0"/>
    <w:bookmarkStart w:id="66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1"/>
    <w:bookmarkStart w:id="66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2"/>
    <w:bookmarkStart w:id="66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3"/>
    <w:bookmarkStart w:id="66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4"/>
    <w:bookmarkStart w:id="66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5"/>
    <w:bookmarkStart w:id="666" w:name="ref-Wei07:Oce"/>
    <w:p>
      <w:pPr>
        <w:pStyle w:val="Bibliography"/>
      </w:pPr>
      <w:r>
        <w:t xml:space="preserve">Weinbren G. 2007. Ocean, database, recut.</w:t>
      </w:r>
      <w:r>
        <w:t xml:space="preserve"> </w:t>
      </w:r>
      <w:r>
        <w:rPr>
          <w:i/>
        </w:rPr>
        <w:t xml:space="preserve">Database Aesthetics: Art in the Age of Information Overflow</w:t>
      </w:r>
    </w:p>
    <w:bookmarkEnd w:id="666"/>
    <w:bookmarkStart w:id="66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7"/>
    <w:bookmarkStart w:id="66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8"/>
    <w:bookmarkStart w:id="67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9">
        <w:r>
          <w:rPr>
            <w:rStyle w:val="Hyperlink"/>
          </w:rPr>
          <w:t xml:space="preserve">http://ismir2018.ircam.fr/doc/pdfs/114_Paper.pdf</w:t>
        </w:r>
      </w:hyperlink>
    </w:p>
    <w:bookmarkEnd w:id="670"/>
    <w:bookmarkStart w:id="67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1"/>
    <w:bookmarkStart w:id="67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2">
        <w:r>
          <w:rPr>
            <w:rStyle w:val="Hyperlink"/>
          </w:rPr>
          <w:t xml:space="preserve">http://ismir2004.ismir.net/proceedings/p010-page-48-paper227.pdf</w:t>
        </w:r>
      </w:hyperlink>
    </w:p>
    <w:bookmarkEnd w:id="673"/>
    <w:bookmarkStart w:id="67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4"/>
    <w:bookmarkStart w:id="67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5"/>
    <w:bookmarkStart w:id="67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6"/>
    <w:bookmarkStart w:id="67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7">
        <w:r>
          <w:rPr>
            <w:rStyle w:val="Hyperlink"/>
          </w:rPr>
          <w:t xml:space="preserve">http://ismir2018.ircam.fr/doc/pdfs/188_Paper.pdf</w:t>
        </w:r>
      </w:hyperlink>
    </w:p>
    <w:bookmarkEnd w:id="678"/>
    <w:bookmarkStart w:id="67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9"/>
    <w:bookmarkStart w:id="68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0"/>
    <w:bookmarkStart w:id="68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1"/>
    <w:bookmarkStart w:id="68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2"/>
    <w:bookmarkStart w:id="68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3"/>
    <w:bookmarkStart w:id="68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4"/>
    <w:bookmarkStart w:id="68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5">
        <w:r>
          <w:rPr>
            <w:rStyle w:val="Hyperlink"/>
          </w:rPr>
          <w:t xml:space="preserve">http://www.nime.org/proceedings/2007/nime2007_352.pdf</w:t>
        </w:r>
      </w:hyperlink>
    </w:p>
    <w:bookmarkEnd w:id="686"/>
    <w:bookmarkStart w:id="68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7"/>
    <w:bookmarkStart w:id="688" w:name="ref-Zmo15:Liv"/>
    <w:p>
      <w:pPr>
        <w:pStyle w:val="Bibliography"/>
      </w:pPr>
      <w:r>
        <w:t xml:space="preserve">zmölnig I m, Eckel G. 2015.</w:t>
      </w:r>
      <w:r>
        <w:t xml:space="preserve"> </w:t>
      </w:r>
      <w:r>
        <w:rPr>
          <w:i/>
        </w:rPr>
        <w:t xml:space="preserve">LIVE coding: AN overview</w:t>
      </w:r>
      <w:r>
        <w:t xml:space="preserve">. Work. Pap.</w:t>
      </w:r>
    </w:p>
    <w:bookmarkEnd w:id="688"/>
    <w:bookmarkEnd w:id="6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9">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0">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1">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2">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3">
    <w:p>
      <w:pPr>
        <w:pStyle w:val="FootnoteText"/>
      </w:pPr>
      <w:r>
        <w:rPr>
          <w:rStyle w:val="FootnoteReference"/>
        </w:rPr>
        <w:footnoteRef/>
      </w:r>
      <w:r>
        <w:t xml:space="preserve"> </w:t>
      </w:r>
      <w:hyperlink r:id="rId214">
        <w:r>
          <w:rPr>
            <w:rStyle w:val="Hyperlink"/>
          </w:rPr>
          <w:t xml:space="preserve">https://en.wikipedia.org/wiki/Leo_Beranek</w:t>
        </w:r>
      </w:hyperlink>
    </w:p>
  </w:footnote>
  <w:footnote w:id="216">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2">
    <w:p>
      <w:pPr>
        <w:pStyle w:val="FootnoteText"/>
      </w:pPr>
      <w:r>
        <w:rPr>
          <w:rStyle w:val="FootnoteReference"/>
        </w:rPr>
        <w:footnoteRef/>
      </w:r>
      <w:r>
        <w:t xml:space="preserve"> </w:t>
      </w:r>
      <w:hyperlink r:id="rId233">
        <w:r>
          <w:rPr>
            <w:rStyle w:val="Hyperlink"/>
          </w:rPr>
          <w:t xml:space="preserve">https://en.cppreference.com/w/cpp/language/destructor</w:t>
        </w:r>
      </w:hyperlink>
    </w:p>
  </w:footnote>
  <w:footnote w:id="239">
    <w:p>
      <w:pPr>
        <w:pStyle w:val="FootnoteText"/>
      </w:pPr>
      <w:r>
        <w:rPr>
          <w:rStyle w:val="FootnoteReference"/>
        </w:rPr>
        <w:footnoteRef/>
      </w:r>
      <w:r>
        <w:t xml:space="preserve"> </w:t>
      </w:r>
      <w:hyperlink r:id="rId240">
        <w:r>
          <w:rPr>
            <w:rStyle w:val="Hyperlink"/>
          </w:rPr>
          <w:t xml:space="preserve">https://mpc.chs.harvard.edu/</w:t>
        </w:r>
      </w:hyperlink>
    </w:p>
  </w:footnote>
  <w:footnote w:id="24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1">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9">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4">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5">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6">
        <w:r>
          <w:rPr>
            <w:rStyle w:val="Hyperlink"/>
          </w:rPr>
          <w:t xml:space="preserve">https://en.wikipedia.org/wiki/Dr._Strangelove</w:t>
        </w:r>
      </w:hyperlink>
    </w:p>
  </w:footnote>
  <w:footnote w:id="297">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8">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0">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1">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4">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2">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8">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2">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4" Target="media/rId264.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9T20:08:55Z</dcterms:created>
  <dcterms:modified xsi:type="dcterms:W3CDTF">2019-04-09T20:08:55Z</dcterms:modified>
</cp:coreProperties>
</file>

<file path=docProps/custom.xml><?xml version="1.0" encoding="utf-8"?>
<Properties xmlns="http://schemas.openxmlformats.org/officeDocument/2006/custom-properties" xmlns:vt="http://schemas.openxmlformats.org/officeDocument/2006/docPropsVTypes"/>
</file>